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8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w:t>
      </w:r>
      <w:r>
        <w:rPr>
          <w:rFonts w:ascii="仿宋" w:hAnsi="仿宋" w:eastAsia="仿宋"/>
        </w:rPr>
        <w:t>0</w:t>
      </w:r>
      <w:r>
        <w:rPr>
          <w:rFonts w:hint="eastAsia" w:ascii="仿宋" w:hAnsi="仿宋" w:eastAsia="仿宋"/>
          <w:lang w:val="en-US" w:eastAsia="zh-CN"/>
        </w:rPr>
        <w:t>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8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highlight w:val="none"/>
                <w:shd w:val="clear" w:color="auto" w:fill="FFFFFF"/>
                <w:lang w:val="en-US"/>
              </w:rPr>
              <w:t>C11883210000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1,6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6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８５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804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32,597.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999,364.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5,017,477.4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98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2.22</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1.48</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w:t>
      </w:r>
      <w:r>
        <w:rPr>
          <w:rFonts w:hint="eastAsia" w:ascii="仿宋" w:hAnsi="仿宋" w:eastAsia="仿宋"/>
          <w:szCs w:val="21"/>
          <w:shd w:val="clear" w:color="auto" w:fill="FFFFFF"/>
          <w:lang w:val="en-US" w:eastAsia="zh-CN"/>
        </w:rPr>
        <w:t>022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9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145,021,335.6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3.3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华创证券智盈2号</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rPr>
            </w:pPr>
            <w:r>
              <w:rPr>
                <w:rFonts w:hint="eastAsia" w:ascii="仿宋" w:hAnsi="仿宋" w:eastAsia="仿宋"/>
                <w:szCs w:val="21"/>
              </w:rPr>
              <w:t>10,313,468.1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6.6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155,334,803.81</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szCs w:val="21"/>
              </w:rPr>
              <w:t>155,334,803.8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599.9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olor w:val="auto"/>
                <w:szCs w:val="21"/>
                <w:lang w:val="en-US" w:eastAsia="zh-CN"/>
              </w:rPr>
              <w:t>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default" w:ascii="仿宋" w:hAnsi="仿宋" w:eastAsia="仿宋"/>
                <w:color w:val="auto"/>
                <w:szCs w:val="21"/>
                <w:lang w:val="en-US" w:eastAsia="zh-CN"/>
              </w:rPr>
              <w:t>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olor w:val="auto"/>
                <w:szCs w:val="21"/>
                <w:lang w:val="en-US" w:eastAsia="zh-CN"/>
              </w:rPr>
              <w:t>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5,335,403.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48,931,67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010,4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17,959,909.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2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7,923,330.9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934,949.8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20,760,260.6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9,924,909.8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9,71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15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天债券协议回购_206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2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3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0,71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28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161,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22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608,82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36,330,329.8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dfSthZ/OykYz6KR9fd9r2430Ea4=" w:salt="u2Te4tfgY+67U33OsP0wH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B985C1E"/>
    <w:rsid w:val="0C1169C9"/>
    <w:rsid w:val="109E69E3"/>
    <w:rsid w:val="134F5BC1"/>
    <w:rsid w:val="14A17047"/>
    <w:rsid w:val="14E74041"/>
    <w:rsid w:val="153D2966"/>
    <w:rsid w:val="188B46A5"/>
    <w:rsid w:val="195F6954"/>
    <w:rsid w:val="1B744D95"/>
    <w:rsid w:val="1C311D75"/>
    <w:rsid w:val="214B33FF"/>
    <w:rsid w:val="23D44BC8"/>
    <w:rsid w:val="249C1E29"/>
    <w:rsid w:val="29AC41E7"/>
    <w:rsid w:val="2AA204DB"/>
    <w:rsid w:val="2FCD2C4F"/>
    <w:rsid w:val="38721494"/>
    <w:rsid w:val="394F4B22"/>
    <w:rsid w:val="3D305393"/>
    <w:rsid w:val="3EB35496"/>
    <w:rsid w:val="3F524561"/>
    <w:rsid w:val="4218718A"/>
    <w:rsid w:val="46776F3C"/>
    <w:rsid w:val="4ADF197E"/>
    <w:rsid w:val="4C8926F7"/>
    <w:rsid w:val="4D1108E2"/>
    <w:rsid w:val="4EE378EB"/>
    <w:rsid w:val="4F1B5360"/>
    <w:rsid w:val="50D46540"/>
    <w:rsid w:val="57FE5038"/>
    <w:rsid w:val="58DF7C14"/>
    <w:rsid w:val="5E660FCE"/>
    <w:rsid w:val="606E71E9"/>
    <w:rsid w:val="61FB6C11"/>
    <w:rsid w:val="63021107"/>
    <w:rsid w:val="64F431AF"/>
    <w:rsid w:val="673B4350"/>
    <w:rsid w:val="67855A67"/>
    <w:rsid w:val="67DF73FA"/>
    <w:rsid w:val="69103C58"/>
    <w:rsid w:val="692A41F0"/>
    <w:rsid w:val="6C7928C7"/>
    <w:rsid w:val="6E9B0AE5"/>
    <w:rsid w:val="6FAF2811"/>
    <w:rsid w:val="705B15C4"/>
    <w:rsid w:val="72B166F7"/>
    <w:rsid w:val="76D405E8"/>
    <w:rsid w:val="78F3167F"/>
    <w:rsid w:val="7AFF361E"/>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20892;&#23395;&#25253;&#27169;&#26495;\&#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20892;&#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026</c:v>
                </c:pt>
                <c:pt idx="1">
                  <c:v>1.0029</c:v>
                </c:pt>
                <c:pt idx="2">
                  <c:v>1.0029</c:v>
                </c:pt>
                <c:pt idx="3">
                  <c:v>1.0029</c:v>
                </c:pt>
                <c:pt idx="4">
                  <c:v>1.0038</c:v>
                </c:pt>
                <c:pt idx="5">
                  <c:v>1.0042</c:v>
                </c:pt>
                <c:pt idx="6">
                  <c:v>1.0045</c:v>
                </c:pt>
                <c:pt idx="7">
                  <c:v>1.0055</c:v>
                </c:pt>
                <c:pt idx="8">
                  <c:v>1.0058</c:v>
                </c:pt>
                <c:pt idx="9">
                  <c:v>1.0058</c:v>
                </c:pt>
                <c:pt idx="10">
                  <c:v>1.0058</c:v>
                </c:pt>
                <c:pt idx="11">
                  <c:v>1.0067</c:v>
                </c:pt>
                <c:pt idx="12">
                  <c:v>1.0073</c:v>
                </c:pt>
                <c:pt idx="13">
                  <c:v>1.008</c:v>
                </c:pt>
                <c:pt idx="14">
                  <c:v>1.0082</c:v>
                </c:pt>
                <c:pt idx="15">
                  <c:v>1.0086</c:v>
                </c:pt>
                <c:pt idx="16">
                  <c:v>1.0086</c:v>
                </c:pt>
                <c:pt idx="17">
                  <c:v>1.0086</c:v>
                </c:pt>
                <c:pt idx="18">
                  <c:v>1.0091</c:v>
                </c:pt>
                <c:pt idx="19">
                  <c:v>1.0095</c:v>
                </c:pt>
                <c:pt idx="20">
                  <c:v>1.0099</c:v>
                </c:pt>
                <c:pt idx="21">
                  <c:v>1.0102</c:v>
                </c:pt>
                <c:pt idx="22">
                  <c:v>1.0104</c:v>
                </c:pt>
                <c:pt idx="23">
                  <c:v>1.0104</c:v>
                </c:pt>
                <c:pt idx="24">
                  <c:v>1.0104</c:v>
                </c:pt>
                <c:pt idx="25">
                  <c:v>1.0111</c:v>
                </c:pt>
                <c:pt idx="26">
                  <c:v>1.0112</c:v>
                </c:pt>
                <c:pt idx="27">
                  <c:v>1.0112</c:v>
                </c:pt>
                <c:pt idx="28">
                  <c:v>1.0112</c:v>
                </c:pt>
                <c:pt idx="29">
                  <c:v>1.0113</c:v>
                </c:pt>
                <c:pt idx="30">
                  <c:v>1.0113</c:v>
                </c:pt>
                <c:pt idx="31">
                  <c:v>1.0113</c:v>
                </c:pt>
                <c:pt idx="32">
                  <c:v>1.0121</c:v>
                </c:pt>
                <c:pt idx="33">
                  <c:v>1.0124</c:v>
                </c:pt>
                <c:pt idx="34">
                  <c:v>1.0129</c:v>
                </c:pt>
                <c:pt idx="35">
                  <c:v>1.0133</c:v>
                </c:pt>
                <c:pt idx="36">
                  <c:v>1.0137</c:v>
                </c:pt>
                <c:pt idx="37">
                  <c:v>1.0136</c:v>
                </c:pt>
                <c:pt idx="38">
                  <c:v>1.0136</c:v>
                </c:pt>
                <c:pt idx="39">
                  <c:v>1.0143</c:v>
                </c:pt>
                <c:pt idx="40">
                  <c:v>1.0142</c:v>
                </c:pt>
                <c:pt idx="41">
                  <c:v>1.0144</c:v>
                </c:pt>
                <c:pt idx="42">
                  <c:v>1.0146</c:v>
                </c:pt>
                <c:pt idx="43">
                  <c:v>1.0149</c:v>
                </c:pt>
                <c:pt idx="44">
                  <c:v>1.0149</c:v>
                </c:pt>
                <c:pt idx="45">
                  <c:v>1.0149</c:v>
                </c:pt>
                <c:pt idx="46">
                  <c:v>1.0155</c:v>
                </c:pt>
                <c:pt idx="47">
                  <c:v>1.0158</c:v>
                </c:pt>
                <c:pt idx="48">
                  <c:v>1.0161</c:v>
                </c:pt>
                <c:pt idx="49">
                  <c:v>1.0165</c:v>
                </c:pt>
                <c:pt idx="50">
                  <c:v>1.0167</c:v>
                </c:pt>
                <c:pt idx="51">
                  <c:v>1.0167</c:v>
                </c:pt>
                <c:pt idx="52">
                  <c:v>1.0167</c:v>
                </c:pt>
                <c:pt idx="53">
                  <c:v>1.0173</c:v>
                </c:pt>
                <c:pt idx="54">
                  <c:v>1.0175</c:v>
                </c:pt>
                <c:pt idx="55">
                  <c:v>1.0177</c:v>
                </c:pt>
                <c:pt idx="56">
                  <c:v>1.0178</c:v>
                </c:pt>
                <c:pt idx="57">
                  <c:v>1.0177</c:v>
                </c:pt>
                <c:pt idx="58">
                  <c:v>1.0176</c:v>
                </c:pt>
                <c:pt idx="59">
                  <c:v>1.0176</c:v>
                </c:pt>
                <c:pt idx="60">
                  <c:v>1.0182</c:v>
                </c:pt>
                <c:pt idx="61">
                  <c:v>1.0183</c:v>
                </c:pt>
                <c:pt idx="62">
                  <c:v>1.0187</c:v>
                </c:pt>
                <c:pt idx="63">
                  <c:v>1.0188</c:v>
                </c:pt>
                <c:pt idx="64">
                  <c:v>1.019</c:v>
                </c:pt>
                <c:pt idx="65">
                  <c:v>1.019</c:v>
                </c:pt>
                <c:pt idx="66">
                  <c:v>1.019</c:v>
                </c:pt>
                <c:pt idx="67">
                  <c:v>1.0194</c:v>
                </c:pt>
                <c:pt idx="68">
                  <c:v>1.0193</c:v>
                </c:pt>
                <c:pt idx="69">
                  <c:v>1.0195</c:v>
                </c:pt>
                <c:pt idx="70">
                  <c:v>1.0195</c:v>
                </c:pt>
                <c:pt idx="71">
                  <c:v>1.0194</c:v>
                </c:pt>
                <c:pt idx="72">
                  <c:v>1.0194</c:v>
                </c:pt>
                <c:pt idx="73">
                  <c:v>1.0194</c:v>
                </c:pt>
                <c:pt idx="74">
                  <c:v>1.0198</c:v>
                </c:pt>
                <c:pt idx="75">
                  <c:v>1.02</c:v>
                </c:pt>
                <c:pt idx="76">
                  <c:v>1.02</c:v>
                </c:pt>
                <c:pt idx="77">
                  <c:v>1.0201</c:v>
                </c:pt>
                <c:pt idx="78">
                  <c:v>1.0203</c:v>
                </c:pt>
                <c:pt idx="79">
                  <c:v>1.0203</c:v>
                </c:pt>
                <c:pt idx="80">
                  <c:v>1.0203</c:v>
                </c:pt>
                <c:pt idx="81">
                  <c:v>1.0203</c:v>
                </c:pt>
                <c:pt idx="82">
                  <c:v>1.0203</c:v>
                </c:pt>
                <c:pt idx="83">
                  <c:v>1.0211</c:v>
                </c:pt>
                <c:pt idx="84">
                  <c:v>1.0214</c:v>
                </c:pt>
                <c:pt idx="85">
                  <c:v>1.0215</c:v>
                </c:pt>
                <c:pt idx="86">
                  <c:v>1.0215</c:v>
                </c:pt>
                <c:pt idx="87">
                  <c:v>1.0215</c:v>
                </c:pt>
                <c:pt idx="88">
                  <c:v>1.0219</c:v>
                </c:pt>
                <c:pt idx="89">
                  <c:v>1.022</c:v>
                </c:pt>
                <c:pt idx="90">
                  <c:v>1.022</c:v>
                </c:pt>
                <c:pt idx="91">
                  <c:v>1.022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0.000199521149241821</c:v>
                </c:pt>
                <c:pt idx="1">
                  <c:v>0.000498802873104554</c:v>
                </c:pt>
                <c:pt idx="2">
                  <c:v>0.000498802873104554</c:v>
                </c:pt>
                <c:pt idx="3">
                  <c:v>0.000498802873104554</c:v>
                </c:pt>
                <c:pt idx="4">
                  <c:v>0.00139664804469275</c:v>
                </c:pt>
                <c:pt idx="5">
                  <c:v>0.00179569034317639</c:v>
                </c:pt>
                <c:pt idx="6">
                  <c:v>0.00209497206703912</c:v>
                </c:pt>
                <c:pt idx="7">
                  <c:v>0.00309257781324823</c:v>
                </c:pt>
                <c:pt idx="8">
                  <c:v>0.00339185953711096</c:v>
                </c:pt>
                <c:pt idx="9">
                  <c:v>0.00339185953711096</c:v>
                </c:pt>
                <c:pt idx="10">
                  <c:v>0.00339185953711096</c:v>
                </c:pt>
                <c:pt idx="11">
                  <c:v>0.00428970470869916</c:v>
                </c:pt>
                <c:pt idx="12">
                  <c:v>0.00488826815642462</c:v>
                </c:pt>
                <c:pt idx="13">
                  <c:v>0.005586592178771</c:v>
                </c:pt>
                <c:pt idx="14">
                  <c:v>0.00578611332801282</c:v>
                </c:pt>
                <c:pt idx="15">
                  <c:v>0.00618515562649646</c:v>
                </c:pt>
                <c:pt idx="16">
                  <c:v>0.00618515562649646</c:v>
                </c:pt>
                <c:pt idx="17">
                  <c:v>0.00618515562649646</c:v>
                </c:pt>
                <c:pt idx="18">
                  <c:v>0.00668395849960102</c:v>
                </c:pt>
                <c:pt idx="19">
                  <c:v>0.00708300079808466</c:v>
                </c:pt>
                <c:pt idx="20">
                  <c:v>0.0074820430965683</c:v>
                </c:pt>
                <c:pt idx="21">
                  <c:v>0.00778132482043103</c:v>
                </c:pt>
                <c:pt idx="22">
                  <c:v>0.00798084596967286</c:v>
                </c:pt>
                <c:pt idx="23">
                  <c:v>0.00798084596967286</c:v>
                </c:pt>
                <c:pt idx="24">
                  <c:v>0.00798084596967286</c:v>
                </c:pt>
                <c:pt idx="25">
                  <c:v>0.00867916999201923</c:v>
                </c:pt>
                <c:pt idx="26">
                  <c:v>0.00877893056664014</c:v>
                </c:pt>
                <c:pt idx="27">
                  <c:v>0.00877893056664014</c:v>
                </c:pt>
                <c:pt idx="28">
                  <c:v>0.00877893056664014</c:v>
                </c:pt>
                <c:pt idx="29">
                  <c:v>0.00887869114126105</c:v>
                </c:pt>
                <c:pt idx="30">
                  <c:v>0.00887869114126105</c:v>
                </c:pt>
                <c:pt idx="31">
                  <c:v>0.00887869114126105</c:v>
                </c:pt>
                <c:pt idx="32">
                  <c:v>0.00967677573822834</c:v>
                </c:pt>
                <c:pt idx="33">
                  <c:v>0.00997605746209107</c:v>
                </c:pt>
                <c:pt idx="34">
                  <c:v>0.0104748603351954</c:v>
                </c:pt>
                <c:pt idx="35">
                  <c:v>0.0108739026336793</c:v>
                </c:pt>
                <c:pt idx="36">
                  <c:v>0.0112729449321629</c:v>
                </c:pt>
                <c:pt idx="37">
                  <c:v>0.011173184357542</c:v>
                </c:pt>
                <c:pt idx="38">
                  <c:v>0.011173184357542</c:v>
                </c:pt>
                <c:pt idx="39">
                  <c:v>0.0118715083798884</c:v>
                </c:pt>
                <c:pt idx="40">
                  <c:v>0.0117717478052675</c:v>
                </c:pt>
                <c:pt idx="41">
                  <c:v>0.0119712689545093</c:v>
                </c:pt>
                <c:pt idx="42">
                  <c:v>0.0121707901037509</c:v>
                </c:pt>
                <c:pt idx="43">
                  <c:v>0.0124700718276136</c:v>
                </c:pt>
                <c:pt idx="44">
                  <c:v>0.0124700718276136</c:v>
                </c:pt>
                <c:pt idx="45">
                  <c:v>0.0124700718276136</c:v>
                </c:pt>
                <c:pt idx="46">
                  <c:v>0.0130686352753393</c:v>
                </c:pt>
                <c:pt idx="47">
                  <c:v>0.013367916999202</c:v>
                </c:pt>
                <c:pt idx="48">
                  <c:v>0.0136671987230648</c:v>
                </c:pt>
                <c:pt idx="49">
                  <c:v>0.0140662410215482</c:v>
                </c:pt>
                <c:pt idx="50">
                  <c:v>0.01426576217079</c:v>
                </c:pt>
                <c:pt idx="51">
                  <c:v>0.01426576217079</c:v>
                </c:pt>
                <c:pt idx="52">
                  <c:v>0.01426576217079</c:v>
                </c:pt>
                <c:pt idx="53">
                  <c:v>0.0148643256185157</c:v>
                </c:pt>
                <c:pt idx="54">
                  <c:v>0.0150638467677575</c:v>
                </c:pt>
                <c:pt idx="55">
                  <c:v>0.0152633679169993</c:v>
                </c:pt>
                <c:pt idx="56">
                  <c:v>0.0153631284916202</c:v>
                </c:pt>
                <c:pt idx="57">
                  <c:v>0.0152633679169993</c:v>
                </c:pt>
                <c:pt idx="58">
                  <c:v>0.0151636073423784</c:v>
                </c:pt>
                <c:pt idx="59">
                  <c:v>0.0151636073423784</c:v>
                </c:pt>
                <c:pt idx="60">
                  <c:v>0.0157621707901039</c:v>
                </c:pt>
                <c:pt idx="61">
                  <c:v>0.0158619313647246</c:v>
                </c:pt>
                <c:pt idx="62">
                  <c:v>0.0162609736632082</c:v>
                </c:pt>
                <c:pt idx="63">
                  <c:v>0.0163607342378291</c:v>
                </c:pt>
                <c:pt idx="64">
                  <c:v>0.016560255387071</c:v>
                </c:pt>
                <c:pt idx="65">
                  <c:v>0.016560255387071</c:v>
                </c:pt>
                <c:pt idx="66">
                  <c:v>0.016560255387071</c:v>
                </c:pt>
                <c:pt idx="67">
                  <c:v>0.0169592976855548</c:v>
                </c:pt>
                <c:pt idx="68">
                  <c:v>0.0168595371109339</c:v>
                </c:pt>
                <c:pt idx="69">
                  <c:v>0.0170590582601757</c:v>
                </c:pt>
                <c:pt idx="70">
                  <c:v>0.0170590582601757</c:v>
                </c:pt>
                <c:pt idx="71">
                  <c:v>0.0169592976855548</c:v>
                </c:pt>
                <c:pt idx="72">
                  <c:v>0.0169592976855548</c:v>
                </c:pt>
                <c:pt idx="73">
                  <c:v>0.0169592976855548</c:v>
                </c:pt>
                <c:pt idx="74">
                  <c:v>0.0173583399840385</c:v>
                </c:pt>
                <c:pt idx="75">
                  <c:v>0.0175578611332803</c:v>
                </c:pt>
                <c:pt idx="76">
                  <c:v>0.0175578611332803</c:v>
                </c:pt>
                <c:pt idx="77">
                  <c:v>0.0176576217079012</c:v>
                </c:pt>
                <c:pt idx="78">
                  <c:v>0.0178571428571428</c:v>
                </c:pt>
                <c:pt idx="79">
                  <c:v>0.0178571428571428</c:v>
                </c:pt>
                <c:pt idx="80">
                  <c:v>0.0178571428571428</c:v>
                </c:pt>
                <c:pt idx="81">
                  <c:v>0.0178571428571428</c:v>
                </c:pt>
                <c:pt idx="82">
                  <c:v>0.0178571428571428</c:v>
                </c:pt>
                <c:pt idx="83">
                  <c:v>0.0186552274541101</c:v>
                </c:pt>
                <c:pt idx="84">
                  <c:v>0.018954509177973</c:v>
                </c:pt>
                <c:pt idx="85">
                  <c:v>0.0190542697525939</c:v>
                </c:pt>
                <c:pt idx="86">
                  <c:v>0.0190542697525939</c:v>
                </c:pt>
                <c:pt idx="87">
                  <c:v>0.0190542697525939</c:v>
                </c:pt>
                <c:pt idx="88">
                  <c:v>0.0194533120510776</c:v>
                </c:pt>
                <c:pt idx="89">
                  <c:v>0.0195530726256983</c:v>
                </c:pt>
                <c:pt idx="90">
                  <c:v>0.0195530726256983</c:v>
                </c:pt>
                <c:pt idx="91">
                  <c:v>0.01975259377494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6</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6:53:1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39F273F12A0C4DD5B1A4D6A2BC2B7E86</vt:lpwstr>
  </property>
</Properties>
</file>